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ea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0d0b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1T09:25:55Z</dcterms:created>
  <dcterms:modified xsi:type="dcterms:W3CDTF">2018-02-11T09:25:55Z</dcterms:modified>
</cp:coreProperties>
</file>